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1cfb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dc8b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67ac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8Z</dcterms:created>
  <dcterms:modified xsi:type="dcterms:W3CDTF">2016-12-06T04:22:08Z</dcterms:modified>
</cp:coreProperties>
</file>